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9F634" w14:textId="59517C1B" w:rsidR="007A388D" w:rsidRDefault="00C32691" w:rsidP="00C3269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 08 – Documentation </w:t>
      </w:r>
    </w:p>
    <w:p w14:paraId="273E39EF" w14:textId="61BC5437" w:rsidR="00AC5A40" w:rsidRDefault="00AC5A40" w:rsidP="00AC5A4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ame Development – </w:t>
      </w:r>
      <w:r w:rsidR="00C32691">
        <w:rPr>
          <w:rFonts w:ascii="Times New Roman" w:hAnsi="Times New Roman" w:cs="Times New Roman"/>
          <w:b/>
          <w:bCs/>
          <w:sz w:val="24"/>
          <w:szCs w:val="24"/>
        </w:rPr>
        <w:t xml:space="preserve">Balloon Flight </w:t>
      </w:r>
    </w:p>
    <w:p w14:paraId="5E6DCE24" w14:textId="4E205190" w:rsidR="00AC5A40" w:rsidRDefault="00AC5A40" w:rsidP="00AC5A4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gram, we create a game where a user has to </w:t>
      </w:r>
      <w:r w:rsidR="00474B01">
        <w:rPr>
          <w:rFonts w:ascii="Times New Roman" w:hAnsi="Times New Roman" w:cs="Times New Roman"/>
          <w:sz w:val="24"/>
          <w:szCs w:val="24"/>
        </w:rPr>
        <w:t>dodge all the obstacles in order to reach new high score in</w:t>
      </w:r>
      <w:r>
        <w:rPr>
          <w:rFonts w:ascii="Times New Roman" w:hAnsi="Times New Roman" w:cs="Times New Roman"/>
          <w:sz w:val="24"/>
          <w:szCs w:val="24"/>
        </w:rPr>
        <w:t xml:space="preserve"> the game. The </w:t>
      </w:r>
      <w:r w:rsidR="00474B01">
        <w:rPr>
          <w:rFonts w:ascii="Times New Roman" w:hAnsi="Times New Roman" w:cs="Times New Roman"/>
          <w:sz w:val="24"/>
          <w:szCs w:val="24"/>
        </w:rPr>
        <w:t>four</w:t>
      </w:r>
      <w:r>
        <w:rPr>
          <w:rFonts w:ascii="Times New Roman" w:hAnsi="Times New Roman" w:cs="Times New Roman"/>
          <w:sz w:val="24"/>
          <w:szCs w:val="24"/>
        </w:rPr>
        <w:t xml:space="preserve"> additional variation that was made to this game is</w:t>
      </w:r>
      <w:r w:rsidR="00474B01">
        <w:rPr>
          <w:rFonts w:ascii="Times New Roman" w:hAnsi="Times New Roman" w:cs="Times New Roman"/>
          <w:sz w:val="24"/>
          <w:szCs w:val="24"/>
        </w:rPr>
        <w:t xml:space="preserve"> on top of the given source cod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F90A3DF" w14:textId="6E2D4170" w:rsidR="00AC5A40" w:rsidRPr="00AC5A40" w:rsidRDefault="00474B01" w:rsidP="00AC5A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re High Scores</w:t>
      </w:r>
    </w:p>
    <w:p w14:paraId="1F2E149E" w14:textId="72539162" w:rsidR="00AC5A40" w:rsidRPr="00AC5A40" w:rsidRDefault="00474B01" w:rsidP="00AC5A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ed It Up</w:t>
      </w:r>
    </w:p>
    <w:p w14:paraId="1542493F" w14:textId="544EB3EB" w:rsidR="00AC5A40" w:rsidRPr="00474B01" w:rsidRDefault="00474B01" w:rsidP="00AC5A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Multiples of Each Obstacles </w:t>
      </w:r>
    </w:p>
    <w:p w14:paraId="6A591330" w14:textId="48E5F05B" w:rsidR="00474B01" w:rsidRPr="00474B01" w:rsidRDefault="00474B01" w:rsidP="00AC5A4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ace Out Obstacle </w:t>
      </w:r>
    </w:p>
    <w:p w14:paraId="3842B43E" w14:textId="37A48861" w:rsidR="00474B01" w:rsidRDefault="00474B01" w:rsidP="00474B0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A019E8" w14:textId="550839F6" w:rsidR="00AE2F8D" w:rsidRDefault="00AE2F8D" w:rsidP="00474B0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42356C" w14:textId="77777777" w:rsidR="00AE2F8D" w:rsidRPr="00474B01" w:rsidRDefault="00AE2F8D" w:rsidP="00474B0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86FD07" w14:textId="79CC7D2F" w:rsidR="00AC5A40" w:rsidRDefault="00AE2F8D" w:rsidP="00AC5A4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000F6A3" wp14:editId="200431D2">
            <wp:extent cx="5872639" cy="76200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74945" cy="7622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B78EC" w14:textId="36E4CF73" w:rsidR="00AE2F8D" w:rsidRDefault="00AE2F8D" w:rsidP="00AC5A4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F746BF" w14:textId="50B5D119" w:rsidR="00AE2F8D" w:rsidRDefault="00AE2F8D" w:rsidP="00AC5A4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238FA9" wp14:editId="714B2F97">
            <wp:extent cx="5401310" cy="8229600"/>
            <wp:effectExtent l="0" t="0" r="889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13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E8673" w14:textId="5A1A7C33" w:rsidR="00AC5A40" w:rsidRDefault="00AE2F8D" w:rsidP="00AC5A4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51BA0D8" wp14:editId="4FF66306">
            <wp:extent cx="5257165" cy="8229600"/>
            <wp:effectExtent l="0" t="0" r="63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716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23F52" w14:textId="499CF772" w:rsidR="00AC5A40" w:rsidRDefault="00AC5A40" w:rsidP="00AC5A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source code can be observed above. </w:t>
      </w:r>
    </w:p>
    <w:p w14:paraId="25CDB3FF" w14:textId="4085BE48" w:rsidR="00AC5A40" w:rsidRDefault="00AC5A40" w:rsidP="00AC5A40">
      <w:pPr>
        <w:rPr>
          <w:rFonts w:ascii="Times New Roman" w:hAnsi="Times New Roman" w:cs="Times New Roman"/>
          <w:sz w:val="24"/>
          <w:szCs w:val="24"/>
        </w:rPr>
      </w:pPr>
    </w:p>
    <w:p w14:paraId="1D6CDA2E" w14:textId="63601BBF" w:rsidR="00AC5A40" w:rsidRDefault="00AC5A40" w:rsidP="00AC5A40">
      <w:pPr>
        <w:rPr>
          <w:noProof/>
        </w:rPr>
      </w:pPr>
      <w:r>
        <w:rPr>
          <w:rFonts w:ascii="Times New Roman" w:hAnsi="Times New Roman" w:cs="Times New Roman"/>
          <w:sz w:val="24"/>
          <w:szCs w:val="24"/>
        </w:rPr>
        <w:t xml:space="preserve">The output can be observed above. The </w:t>
      </w:r>
      <w:r w:rsidR="00AE2F8D">
        <w:rPr>
          <w:rFonts w:ascii="Times New Roman" w:hAnsi="Times New Roman" w:cs="Times New Roman"/>
          <w:sz w:val="24"/>
          <w:szCs w:val="24"/>
        </w:rPr>
        <w:t>user has to dodge all the obstacles in order to reach new high score in the game</w:t>
      </w:r>
      <w:r w:rsidR="00AE2F8D">
        <w:rPr>
          <w:noProof/>
        </w:rPr>
        <w:t xml:space="preserve"> . </w:t>
      </w:r>
      <w:r w:rsidR="00AE2F8D">
        <w:rPr>
          <w:noProof/>
        </w:rPr>
        <w:drawing>
          <wp:inline distT="0" distB="0" distL="0" distR="0" wp14:anchorId="1290343A" wp14:editId="6D0D66B1">
            <wp:extent cx="5943600" cy="4685665"/>
            <wp:effectExtent l="0" t="0" r="0" b="635"/>
            <wp:docPr id="6" name="Picture 6" descr="A hot air balloon in the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hot air balloon in the sky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56E9" w14:textId="42B41165" w:rsidR="00AE2F8D" w:rsidRDefault="00AE2F8D" w:rsidP="00AC5A40">
      <w:pPr>
        <w:rPr>
          <w:noProof/>
        </w:rPr>
      </w:pPr>
    </w:p>
    <w:p w14:paraId="110C2723" w14:textId="4666E96D" w:rsidR="00AE2F8D" w:rsidRPr="00AC5A40" w:rsidRDefault="00AE2F8D" w:rsidP="00AC5A4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15CCDE" wp14:editId="369F8730">
            <wp:extent cx="5943600" cy="4685665"/>
            <wp:effectExtent l="0" t="0" r="0" b="635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2F8D" w:rsidRPr="00AC5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B2853"/>
    <w:multiLevelType w:val="hybridMultilevel"/>
    <w:tmpl w:val="FBBC1608"/>
    <w:lvl w:ilvl="0" w:tplc="CDEEAA3A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F9A7D76"/>
    <w:multiLevelType w:val="hybridMultilevel"/>
    <w:tmpl w:val="4D4A69EE"/>
    <w:lvl w:ilvl="0" w:tplc="DC0C53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3143541">
    <w:abstractNumId w:val="1"/>
  </w:num>
  <w:num w:numId="2" w16cid:durableId="320545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NjE0MDCzMDYzMjFQ0lEKTi0uzszPAykwqgUAyklwwiwAAAA="/>
  </w:docVars>
  <w:rsids>
    <w:rsidRoot w:val="002E08C0"/>
    <w:rsid w:val="00245280"/>
    <w:rsid w:val="002751C7"/>
    <w:rsid w:val="002E08C0"/>
    <w:rsid w:val="00334CB0"/>
    <w:rsid w:val="00474B01"/>
    <w:rsid w:val="00707556"/>
    <w:rsid w:val="007A388D"/>
    <w:rsid w:val="00883480"/>
    <w:rsid w:val="00AC5A40"/>
    <w:rsid w:val="00AE2F8D"/>
    <w:rsid w:val="00B8191C"/>
    <w:rsid w:val="00C32691"/>
    <w:rsid w:val="00D13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147BE"/>
  <w15:chartTrackingRefBased/>
  <w15:docId w15:val="{208E1C59-EB6D-4913-B6EE-30384BBEC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19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Nag</dc:creator>
  <cp:keywords/>
  <dc:description/>
  <cp:lastModifiedBy>Sandeep Nag</cp:lastModifiedBy>
  <cp:revision>7</cp:revision>
  <dcterms:created xsi:type="dcterms:W3CDTF">2022-04-24T00:35:00Z</dcterms:created>
  <dcterms:modified xsi:type="dcterms:W3CDTF">2022-05-08T00:47:00Z</dcterms:modified>
</cp:coreProperties>
</file>